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190EE4" w14:textId="2907350A" w:rsidR="00AA5607" w:rsidRDefault="0079628D" w:rsidP="00AA560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’s Name</w:t>
      </w:r>
    </w:p>
    <w:p w14:paraId="148A8CC3" w14:textId="44459367" w:rsidR="00AA5607" w:rsidRDefault="0079628D" w:rsidP="00AA560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urse</w:t>
      </w:r>
    </w:p>
    <w:p w14:paraId="3C34BD98" w14:textId="6F588269" w:rsidR="00AA5607" w:rsidRDefault="0079628D" w:rsidP="00AA560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</w:t>
      </w:r>
    </w:p>
    <w:p w14:paraId="6C396FB7" w14:textId="03AAA217" w:rsidR="002327CF" w:rsidRDefault="0079628D" w:rsidP="00A12F6C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12F6C">
        <w:rPr>
          <w:rFonts w:ascii="Times New Roman" w:hAnsi="Times New Roman" w:cs="Times New Roman"/>
          <w:sz w:val="24"/>
          <w:szCs w:val="24"/>
        </w:rPr>
        <w:t>Sexuality, human rights, and safety for people with disabilities: the challenge of intersecting identitie</w:t>
      </w:r>
      <w:r>
        <w:rPr>
          <w:rFonts w:ascii="Times New Roman" w:hAnsi="Times New Roman" w:cs="Times New Roman"/>
          <w:sz w:val="24"/>
          <w:szCs w:val="24"/>
        </w:rPr>
        <w:t>s by</w:t>
      </w:r>
      <w:r w:rsidRPr="00A12F6C">
        <w:rPr>
          <w:rFonts w:ascii="Times New Roman" w:hAnsi="Times New Roman" w:cs="Times New Roman"/>
          <w:sz w:val="24"/>
          <w:szCs w:val="24"/>
        </w:rPr>
        <w:t xml:space="preserve"> Daryl Higgins</w:t>
      </w:r>
    </w:p>
    <w:p w14:paraId="6164EAF6" w14:textId="30D7DB2D" w:rsidR="00A12F6C" w:rsidRDefault="0079628D" w:rsidP="00A12F6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This article presents an overview of the challenges that persons living with disabilities face, ranging from sexual assaults, sexual victimization, </w:t>
      </w:r>
      <w:r w:rsidR="00474464">
        <w:rPr>
          <w:rFonts w:ascii="Times New Roman" w:hAnsi="Times New Roman" w:cs="Times New Roman"/>
          <w:sz w:val="24"/>
          <w:szCs w:val="24"/>
        </w:rPr>
        <w:t>gender-based discrimination, and homophobia.</w:t>
      </w:r>
      <w:r w:rsidR="00110DB4">
        <w:rPr>
          <w:rFonts w:ascii="Times New Roman" w:hAnsi="Times New Roman" w:cs="Times New Roman"/>
          <w:sz w:val="24"/>
          <w:szCs w:val="24"/>
        </w:rPr>
        <w:t xml:space="preserve"> According to Higgins, there exists a direct linkage between living with a disability and the exposure of being disadvantaged or discriminated</w:t>
      </w:r>
      <w:r w:rsidR="000F1BBC">
        <w:rPr>
          <w:rFonts w:ascii="Times New Roman" w:hAnsi="Times New Roman" w:cs="Times New Roman"/>
          <w:sz w:val="24"/>
          <w:szCs w:val="24"/>
        </w:rPr>
        <w:t xml:space="preserve"> against due to the disability</w:t>
      </w:r>
      <w:r w:rsidR="00110DB4">
        <w:rPr>
          <w:rFonts w:ascii="Times New Roman" w:hAnsi="Times New Roman" w:cs="Times New Roman"/>
          <w:sz w:val="24"/>
          <w:szCs w:val="24"/>
        </w:rPr>
        <w:t>.</w:t>
      </w:r>
      <w:r w:rsidR="008F5541">
        <w:rPr>
          <w:rFonts w:ascii="Times New Roman" w:hAnsi="Times New Roman" w:cs="Times New Roman"/>
          <w:sz w:val="24"/>
          <w:szCs w:val="24"/>
        </w:rPr>
        <w:t xml:space="preserve"> In today's world, the author's findings are in a large way realistic, as people living with disabilities often face a lot of discrimination and assaults in life that occur due to their disability and health conditions.</w:t>
      </w:r>
    </w:p>
    <w:p w14:paraId="64001F8B" w14:textId="134E2926" w:rsidR="00C97D00" w:rsidRDefault="0079628D" w:rsidP="00A12F6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With re</w:t>
      </w:r>
      <w:r w:rsidR="00F46116">
        <w:rPr>
          <w:rFonts w:ascii="Times New Roman" w:hAnsi="Times New Roman" w:cs="Times New Roman"/>
          <w:sz w:val="24"/>
          <w:szCs w:val="24"/>
        </w:rPr>
        <w:t>levance</w:t>
      </w:r>
      <w:r>
        <w:rPr>
          <w:rFonts w:ascii="Times New Roman" w:hAnsi="Times New Roman" w:cs="Times New Roman"/>
          <w:sz w:val="24"/>
          <w:szCs w:val="24"/>
        </w:rPr>
        <w:t xml:space="preserve"> to Higgin’s findings, it is clear that the rate of gender-based discrimination for persons living with disabilities is very high</w:t>
      </w:r>
      <w:r w:rsidR="00F46116">
        <w:rPr>
          <w:rFonts w:ascii="Times New Roman" w:hAnsi="Times New Roman" w:cs="Times New Roman"/>
          <w:sz w:val="24"/>
          <w:szCs w:val="24"/>
        </w:rPr>
        <w:t>, more so in developing countries.</w:t>
      </w:r>
      <w:r w:rsidR="00AB4519">
        <w:rPr>
          <w:rFonts w:ascii="Times New Roman" w:hAnsi="Times New Roman" w:cs="Times New Roman"/>
          <w:sz w:val="24"/>
          <w:szCs w:val="24"/>
        </w:rPr>
        <w:t xml:space="preserve"> In the real sense, women are often more exposed to the risk of discrimination as compared to men.</w:t>
      </w:r>
      <w:r w:rsidR="00520ED3">
        <w:rPr>
          <w:rFonts w:ascii="Times New Roman" w:hAnsi="Times New Roman" w:cs="Times New Roman"/>
          <w:sz w:val="24"/>
          <w:szCs w:val="24"/>
        </w:rPr>
        <w:t xml:space="preserve"> In many cultures, societies, and even countries, women are seen as inferior to men and are often prevented from participating in some activities due to their gender. </w:t>
      </w:r>
      <w:r w:rsidR="00D131A9">
        <w:rPr>
          <w:rFonts w:ascii="Times New Roman" w:hAnsi="Times New Roman" w:cs="Times New Roman"/>
          <w:sz w:val="24"/>
          <w:szCs w:val="24"/>
        </w:rPr>
        <w:t>For persons living with disabilities, gender-based discrimination is often an issue of major concern that primarily affect</w:t>
      </w:r>
      <w:r w:rsidR="0032763B">
        <w:rPr>
          <w:rFonts w:ascii="Times New Roman" w:hAnsi="Times New Roman" w:cs="Times New Roman"/>
          <w:sz w:val="24"/>
          <w:szCs w:val="24"/>
        </w:rPr>
        <w:t>s the female gender</w:t>
      </w:r>
      <w:r w:rsidR="00D131A9">
        <w:rPr>
          <w:rFonts w:ascii="Times New Roman" w:hAnsi="Times New Roman" w:cs="Times New Roman"/>
          <w:sz w:val="24"/>
          <w:szCs w:val="24"/>
        </w:rPr>
        <w:t>.</w:t>
      </w:r>
      <w:r w:rsidR="0032763B">
        <w:rPr>
          <w:rFonts w:ascii="Times New Roman" w:hAnsi="Times New Roman" w:cs="Times New Roman"/>
          <w:sz w:val="24"/>
          <w:szCs w:val="24"/>
        </w:rPr>
        <w:t xml:space="preserve"> </w:t>
      </w:r>
      <w:r w:rsidR="00C231C6">
        <w:rPr>
          <w:rFonts w:ascii="Times New Roman" w:hAnsi="Times New Roman" w:cs="Times New Roman"/>
          <w:sz w:val="24"/>
          <w:szCs w:val="24"/>
        </w:rPr>
        <w:t>Many people take advantage of their disabilities and decide to abuse them in many ways, such as sexually assaulting them or even beating them.</w:t>
      </w:r>
      <w:r w:rsidR="00710FBC">
        <w:rPr>
          <w:rFonts w:ascii="Times New Roman" w:hAnsi="Times New Roman" w:cs="Times New Roman"/>
          <w:sz w:val="24"/>
          <w:szCs w:val="24"/>
        </w:rPr>
        <w:t xml:space="preserve"> Basically, in many cases, a very high percentage of females with disabilities in a given locality appears to have been abused or discriminated against in one way or another.</w:t>
      </w:r>
      <w:r w:rsidR="0048574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88D4FE7" w14:textId="22199779" w:rsidR="00FD3BA9" w:rsidRPr="00A12F6C" w:rsidRDefault="0079628D" w:rsidP="00A12F6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  <w:t>While discrimination and abuse of</w:t>
      </w:r>
      <w:r>
        <w:rPr>
          <w:rFonts w:ascii="Times New Roman" w:hAnsi="Times New Roman" w:cs="Times New Roman"/>
          <w:sz w:val="24"/>
          <w:szCs w:val="24"/>
        </w:rPr>
        <w:t xml:space="preserve"> people living with disabilities continue to exist, there is a great need that the issue should be addressed with a lot of concern so that such discrimination can be halted.</w:t>
      </w:r>
      <w:r w:rsidR="0031410F">
        <w:rPr>
          <w:rFonts w:ascii="Times New Roman" w:hAnsi="Times New Roman" w:cs="Times New Roman"/>
          <w:sz w:val="24"/>
          <w:szCs w:val="24"/>
        </w:rPr>
        <w:t xml:space="preserve"> As Higgins suggests, there exist various barriers that make it impossible to handle and take action for a sexually assaulted person with a disability. </w:t>
      </w:r>
      <w:r w:rsidR="00DE78CB">
        <w:rPr>
          <w:rFonts w:ascii="Times New Roman" w:hAnsi="Times New Roman" w:cs="Times New Roman"/>
          <w:sz w:val="24"/>
          <w:szCs w:val="24"/>
        </w:rPr>
        <w:t>The different societal, organizational, and individual barriers can only be eliminated through public awareness and strict measures taken against the individuals who take part in such kinds of discrimination.</w:t>
      </w:r>
      <w:r w:rsidR="00AB5501">
        <w:rPr>
          <w:rFonts w:ascii="Times New Roman" w:hAnsi="Times New Roman" w:cs="Times New Roman"/>
          <w:sz w:val="24"/>
          <w:szCs w:val="24"/>
        </w:rPr>
        <w:t xml:space="preserve"> </w:t>
      </w:r>
      <w:r w:rsidR="0041067E">
        <w:rPr>
          <w:rFonts w:ascii="Times New Roman" w:hAnsi="Times New Roman" w:cs="Times New Roman"/>
          <w:sz w:val="24"/>
          <w:szCs w:val="24"/>
        </w:rPr>
        <w:t xml:space="preserve">If the public can be educated on the dangers, challenges, and mental sufferings that people with disabilities encounter when they face discrimination and abuse, </w:t>
      </w:r>
      <w:r w:rsidR="00FB2F7B">
        <w:rPr>
          <w:rFonts w:ascii="Times New Roman" w:hAnsi="Times New Roman" w:cs="Times New Roman"/>
          <w:sz w:val="24"/>
          <w:szCs w:val="24"/>
        </w:rPr>
        <w:t>it is most likely that the issue can reduce.</w:t>
      </w:r>
      <w:r w:rsidR="006D5EEE">
        <w:rPr>
          <w:rFonts w:ascii="Times New Roman" w:hAnsi="Times New Roman" w:cs="Times New Roman"/>
          <w:sz w:val="24"/>
          <w:szCs w:val="24"/>
        </w:rPr>
        <w:t xml:space="preserve"> Also, strict measures should be taken by the regulatory agencies to ensure that</w:t>
      </w:r>
      <w:r w:rsidR="00310C30">
        <w:rPr>
          <w:rFonts w:ascii="Times New Roman" w:hAnsi="Times New Roman" w:cs="Times New Roman"/>
          <w:sz w:val="24"/>
          <w:szCs w:val="24"/>
        </w:rPr>
        <w:t xml:space="preserve"> immediate and strict actions are taken towards the individuals who are in any way associated with abuse for disabled persons. </w:t>
      </w:r>
      <w:r w:rsidR="00350393">
        <w:rPr>
          <w:rFonts w:ascii="Times New Roman" w:hAnsi="Times New Roman" w:cs="Times New Roman"/>
          <w:sz w:val="24"/>
          <w:szCs w:val="24"/>
        </w:rPr>
        <w:t>Through this, the risk at which the disabled are exposed to of being discriminated against can greatly reduce</w:t>
      </w:r>
      <w:r w:rsidR="00670208">
        <w:rPr>
          <w:rFonts w:ascii="Times New Roman" w:hAnsi="Times New Roman" w:cs="Times New Roman"/>
          <w:sz w:val="24"/>
          <w:szCs w:val="24"/>
        </w:rPr>
        <w:t xml:space="preserve"> or even end completely.</w:t>
      </w:r>
    </w:p>
    <w:sectPr w:rsidR="00FD3BA9" w:rsidRPr="00A12F6C" w:rsidSect="00F77EFD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EB75B4" w14:textId="77777777" w:rsidR="0079628D" w:rsidRDefault="0079628D">
      <w:pPr>
        <w:spacing w:after="0" w:line="240" w:lineRule="auto"/>
      </w:pPr>
      <w:r>
        <w:separator/>
      </w:r>
    </w:p>
  </w:endnote>
  <w:endnote w:type="continuationSeparator" w:id="0">
    <w:p w14:paraId="7895B5D7" w14:textId="77777777" w:rsidR="0079628D" w:rsidRDefault="007962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18CFB2" w14:textId="77777777" w:rsidR="0079628D" w:rsidRDefault="0079628D">
      <w:pPr>
        <w:spacing w:after="0" w:line="240" w:lineRule="auto"/>
      </w:pPr>
      <w:r>
        <w:separator/>
      </w:r>
    </w:p>
  </w:footnote>
  <w:footnote w:type="continuationSeparator" w:id="0">
    <w:p w14:paraId="7D9D215E" w14:textId="77777777" w:rsidR="0079628D" w:rsidRDefault="007962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2384C9" w14:textId="5B7BDBCB" w:rsidR="00AA5607" w:rsidRPr="00AA5607" w:rsidRDefault="0079628D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AA5607">
      <w:rPr>
        <w:rFonts w:ascii="Times New Roman" w:hAnsi="Times New Roman" w:cs="Times New Roman"/>
        <w:sz w:val="24"/>
        <w:szCs w:val="24"/>
      </w:rPr>
      <w:t xml:space="preserve">Surname </w:t>
    </w:r>
    <w:sdt>
      <w:sdtPr>
        <w:rPr>
          <w:rFonts w:ascii="Times New Roman" w:hAnsi="Times New Roman" w:cs="Times New Roman"/>
          <w:sz w:val="24"/>
          <w:szCs w:val="24"/>
        </w:rPr>
        <w:id w:val="2018877341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AA5607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AA5607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AA5607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AA5607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AA5607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14:paraId="2DE26781" w14:textId="77777777" w:rsidR="00AA5607" w:rsidRDefault="00AA560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zMbY0sjQyMzI2szRR0lEKTi0uzszPAykwqgUApPxcXywAAAA="/>
  </w:docVars>
  <w:rsids>
    <w:rsidRoot w:val="00A12F6C"/>
    <w:rsid w:val="000F1BBC"/>
    <w:rsid w:val="00110DB4"/>
    <w:rsid w:val="002327CF"/>
    <w:rsid w:val="00310C30"/>
    <w:rsid w:val="0031410F"/>
    <w:rsid w:val="0032763B"/>
    <w:rsid w:val="00350393"/>
    <w:rsid w:val="003754E1"/>
    <w:rsid w:val="0041067E"/>
    <w:rsid w:val="00474464"/>
    <w:rsid w:val="00485741"/>
    <w:rsid w:val="004B78B9"/>
    <w:rsid w:val="00520ED3"/>
    <w:rsid w:val="005A3986"/>
    <w:rsid w:val="00626F09"/>
    <w:rsid w:val="00670208"/>
    <w:rsid w:val="006D5EEE"/>
    <w:rsid w:val="00710FBC"/>
    <w:rsid w:val="0079628D"/>
    <w:rsid w:val="008F5541"/>
    <w:rsid w:val="00A12F6C"/>
    <w:rsid w:val="00AA5607"/>
    <w:rsid w:val="00AA5D06"/>
    <w:rsid w:val="00AB4519"/>
    <w:rsid w:val="00AB5501"/>
    <w:rsid w:val="00C231C6"/>
    <w:rsid w:val="00C97D00"/>
    <w:rsid w:val="00D131A9"/>
    <w:rsid w:val="00DE78CB"/>
    <w:rsid w:val="00E669B1"/>
    <w:rsid w:val="00F46116"/>
    <w:rsid w:val="00F60115"/>
    <w:rsid w:val="00F77EFD"/>
    <w:rsid w:val="00FA65F8"/>
    <w:rsid w:val="00FB2F7B"/>
    <w:rsid w:val="00FD3B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43386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26F0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A560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5607"/>
  </w:style>
  <w:style w:type="paragraph" w:styleId="Footer">
    <w:name w:val="footer"/>
    <w:basedOn w:val="Normal"/>
    <w:link w:val="FooterChar"/>
    <w:uiPriority w:val="99"/>
    <w:unhideWhenUsed/>
    <w:rsid w:val="00AA560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56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11</Words>
  <Characters>2344</Characters>
  <Application>Microsoft Office Word</Application>
  <DocSecurity>0</DocSecurity>
  <Lines>19</Lines>
  <Paragraphs>5</Paragraphs>
  <ScaleCrop>false</ScaleCrop>
  <Company/>
  <LinksUpToDate>false</LinksUpToDate>
  <CharactersWithSpaces>2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07-13T13:08:00Z</dcterms:created>
  <dcterms:modified xsi:type="dcterms:W3CDTF">2021-07-13T13:08:00Z</dcterms:modified>
</cp:coreProperties>
</file>